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7CBFB" w14:textId="77777777" w:rsidR="006D48B2" w:rsidRDefault="006D48B2" w:rsidP="006D48B2">
      <w:pPr>
        <w:jc w:val="center"/>
        <w:rPr>
          <w:rFonts w:ascii="Cambria" w:hAnsi="Cambria"/>
          <w:b/>
          <w:sz w:val="36"/>
        </w:rPr>
      </w:pPr>
      <w:bookmarkStart w:id="0" w:name="_GoBack"/>
      <w:bookmarkEnd w:id="0"/>
      <w:r>
        <w:rPr>
          <w:rFonts w:ascii="Cambria" w:hAnsi="Cambria"/>
          <w:b/>
          <w:sz w:val="36"/>
        </w:rPr>
        <w:t xml:space="preserve">Posudek </w:t>
      </w:r>
      <w:r w:rsidR="005F2D24">
        <w:rPr>
          <w:rFonts w:ascii="Cambria" w:hAnsi="Cambria"/>
          <w:b/>
          <w:sz w:val="36"/>
        </w:rPr>
        <w:t>oponenta</w:t>
      </w:r>
      <w:r>
        <w:rPr>
          <w:rFonts w:ascii="Cambria" w:hAnsi="Cambria"/>
          <w:b/>
          <w:sz w:val="36"/>
        </w:rPr>
        <w:t xml:space="preserve"> </w:t>
      </w:r>
      <w:r w:rsidR="003F3EBE">
        <w:rPr>
          <w:rFonts w:ascii="Cambria" w:hAnsi="Cambria"/>
          <w:b/>
          <w:sz w:val="36"/>
        </w:rPr>
        <w:t>bakalářské</w:t>
      </w:r>
      <w:r>
        <w:rPr>
          <w:rFonts w:ascii="Cambria" w:hAnsi="Cambria"/>
          <w:b/>
          <w:sz w:val="36"/>
        </w:rPr>
        <w:t xml:space="preserve"> práce</w:t>
      </w:r>
    </w:p>
    <w:p w14:paraId="66A7CBFC" w14:textId="77777777" w:rsidR="00841783" w:rsidRPr="00841783" w:rsidRDefault="00841783" w:rsidP="006D48B2">
      <w:pPr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(EXPERIMENTÁLNÍ PRÁCE)</w:t>
      </w:r>
    </w:p>
    <w:tbl>
      <w:tblPr>
        <w:tblStyle w:val="Mkatabulky"/>
        <w:tblW w:w="9354" w:type="dxa"/>
        <w:tblLook w:val="04A0" w:firstRow="1" w:lastRow="0" w:firstColumn="1" w:lastColumn="0" w:noHBand="0" w:noVBand="1"/>
      </w:tblPr>
      <w:tblGrid>
        <w:gridCol w:w="534"/>
        <w:gridCol w:w="2678"/>
        <w:gridCol w:w="3071"/>
        <w:gridCol w:w="3071"/>
      </w:tblGrid>
      <w:tr w:rsidR="00161C18" w:rsidRPr="00D465A9" w14:paraId="66A7CBFF" w14:textId="77777777" w:rsidTr="00D465A9">
        <w:trPr>
          <w:trHeight w:val="428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BFD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Příjmení a jméno studenta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BFE" w14:textId="208CA77B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</w:rPr>
              <w:t>Milan Pekárek</w:t>
            </w:r>
          </w:p>
        </w:tc>
      </w:tr>
      <w:tr w:rsidR="00161C18" w:rsidRPr="00D465A9" w14:paraId="66A7CC02" w14:textId="77777777" w:rsidTr="00D465A9">
        <w:trPr>
          <w:trHeight w:val="41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0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program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1" w14:textId="15DD3067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B2808 Chemie a technologie materiálů</w:t>
            </w:r>
          </w:p>
        </w:tc>
      </w:tr>
      <w:tr w:rsidR="00161C18" w:rsidRPr="00D465A9" w14:paraId="66A7CC05" w14:textId="77777777" w:rsidTr="00D465A9">
        <w:trPr>
          <w:trHeight w:val="409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3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Studijní obor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4" w14:textId="6920C644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161C18" w:rsidRPr="00D465A9" w14:paraId="66A7CC09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6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Zaměření  </w:t>
            </w:r>
          </w:p>
          <w:p w14:paraId="66A7CC07" w14:textId="77777777" w:rsidR="00161C18" w:rsidRPr="00D465A9" w:rsidRDefault="00161C18" w:rsidP="006D48B2">
            <w:pPr>
              <w:rPr>
                <w:rFonts w:ascii="Times New Roman" w:hAnsi="Times New Roman" w:cs="Times New Roman"/>
                <w:sz w:val="20"/>
              </w:rPr>
            </w:pPr>
            <w:r w:rsidRPr="00D465A9">
              <w:rPr>
                <w:rFonts w:ascii="Times New Roman" w:hAnsi="Times New Roman" w:cs="Times New Roman"/>
                <w:sz w:val="20"/>
              </w:rPr>
              <w:t xml:space="preserve">(pokud se obor dále dělí): 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8" w14:textId="57D3FC6A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 w:rsidRPr="00D465A9">
              <w:rPr>
                <w:rFonts w:ascii="Times New Roman" w:hAnsi="Times New Roman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465A9">
              <w:rPr>
                <w:rFonts w:ascii="Times New Roman" w:hAnsi="Times New Roman" w:cs="Times New Roman"/>
              </w:rPr>
              <w:instrText xml:space="preserve"> FORMTEXT </w:instrText>
            </w:r>
            <w:r w:rsidRPr="00D465A9">
              <w:rPr>
                <w:rFonts w:ascii="Times New Roman" w:hAnsi="Times New Roman" w:cs="Times New Roman"/>
              </w:rPr>
            </w:r>
            <w:r w:rsidRPr="00D465A9">
              <w:rPr>
                <w:rFonts w:ascii="Times New Roman" w:hAnsi="Times New Roman" w:cs="Times New Roman"/>
              </w:rPr>
              <w:fldChar w:fldCharType="separate"/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t> </w:t>
            </w:r>
            <w:r w:rsidRPr="00D465A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161C18" w:rsidRPr="00D465A9" w14:paraId="66A7CC0C" w14:textId="77777777" w:rsidTr="00D465A9">
        <w:trPr>
          <w:trHeight w:val="47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A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Ústav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B" w14:textId="32A7733D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Inženýrství ochrany životního prostředí</w:t>
            </w:r>
          </w:p>
        </w:tc>
      </w:tr>
      <w:tr w:rsidR="00161C18" w:rsidRPr="00D465A9" w14:paraId="66A7CC0F" w14:textId="77777777" w:rsidTr="00D465A9">
        <w:trPr>
          <w:trHeight w:val="4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D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Vedoucí </w:t>
            </w:r>
            <w:r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0E" w14:textId="66413823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Doc. RNDr. Jan Růžička, Ph.D.</w:t>
            </w:r>
          </w:p>
        </w:tc>
      </w:tr>
      <w:tr w:rsidR="00161C18" w:rsidRPr="00D465A9" w14:paraId="66A7CC12" w14:textId="77777777" w:rsidTr="00D465A9">
        <w:trPr>
          <w:trHeight w:val="457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0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Oponent </w:t>
            </w:r>
            <w:r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1" w14:textId="011243DA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Prof. Mgr. Marek Koutný, Ph.D.</w:t>
            </w:r>
          </w:p>
        </w:tc>
      </w:tr>
      <w:tr w:rsidR="00161C18" w:rsidRPr="00D465A9" w14:paraId="66A7CC15" w14:textId="77777777" w:rsidTr="00D465A9">
        <w:trPr>
          <w:trHeight w:val="43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3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>Akademický rok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4" w14:textId="29252003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</w:rPr>
              <w:t>2018/2019</w:t>
            </w:r>
          </w:p>
        </w:tc>
      </w:tr>
      <w:tr w:rsidR="00161C18" w:rsidRPr="00D465A9" w14:paraId="66A7CC18" w14:textId="77777777" w:rsidTr="00D465A9">
        <w:trPr>
          <w:trHeight w:val="153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6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7" w14:textId="77777777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61C18" w:rsidRPr="00D465A9" w14:paraId="66A7CC1B" w14:textId="77777777" w:rsidTr="00D465A9">
        <w:trPr>
          <w:trHeight w:val="284"/>
        </w:trPr>
        <w:tc>
          <w:tcPr>
            <w:tcW w:w="32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9" w14:textId="77777777" w:rsidR="00161C18" w:rsidRPr="00D465A9" w:rsidRDefault="00161C18" w:rsidP="006D48B2">
            <w:pPr>
              <w:rPr>
                <w:rFonts w:ascii="Times New Roman" w:hAnsi="Times New Roman" w:cs="Times New Roman"/>
                <w:b/>
              </w:rPr>
            </w:pPr>
            <w:r w:rsidRPr="00D465A9">
              <w:rPr>
                <w:rFonts w:ascii="Times New Roman" w:hAnsi="Times New Roman" w:cs="Times New Roman"/>
                <w:b/>
              </w:rPr>
              <w:t xml:space="preserve">Název </w:t>
            </w:r>
            <w:r>
              <w:rPr>
                <w:rFonts w:ascii="Times New Roman" w:hAnsi="Times New Roman" w:cs="Times New Roman"/>
                <w:b/>
              </w:rPr>
              <w:t>bakalářské</w:t>
            </w:r>
            <w:r w:rsidRPr="00D465A9">
              <w:rPr>
                <w:rFonts w:ascii="Times New Roman" w:hAnsi="Times New Roman" w:cs="Times New Roman"/>
                <w:b/>
              </w:rPr>
              <w:t xml:space="preserve"> práce:</w:t>
            </w:r>
          </w:p>
        </w:tc>
        <w:tc>
          <w:tcPr>
            <w:tcW w:w="61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A" w14:textId="77777777" w:rsidR="00161C18" w:rsidRPr="00D465A9" w:rsidRDefault="00161C18" w:rsidP="007E7A9D">
            <w:pPr>
              <w:ind w:left="184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61C18" w:rsidRPr="00D465A9" w14:paraId="66A7CC1D" w14:textId="77777777" w:rsidTr="00D465A9">
        <w:trPr>
          <w:trHeight w:val="403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C" w14:textId="4DD92FD6" w:rsidR="00161C18" w:rsidRPr="00D465A9" w:rsidRDefault="00161C18" w:rsidP="00D465A9">
            <w:pPr>
              <w:ind w:left="14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udium produkce přírodního barviva kulturou rodu Micrococcus</w:t>
            </w:r>
          </w:p>
        </w:tc>
      </w:tr>
      <w:tr w:rsidR="00161C18" w:rsidRPr="00D465A9" w14:paraId="66A7CC22" w14:textId="77777777" w:rsidTr="00D465A9">
        <w:trPr>
          <w:trHeight w:val="284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1E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1F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0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1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dnocení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kalářské</w:t>
            </w: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áce s využitím klasifikační stupnice ECTS:</w:t>
            </w:r>
          </w:p>
        </w:tc>
      </w:tr>
      <w:tr w:rsidR="00161C18" w:rsidRPr="00D465A9" w14:paraId="66A7CC26" w14:textId="77777777" w:rsidTr="00D465A9">
        <w:trPr>
          <w:trHeight w:val="284"/>
        </w:trPr>
        <w:tc>
          <w:tcPr>
            <w:tcW w:w="62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3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A7CC24" w14:textId="77777777" w:rsidR="00161C18" w:rsidRPr="005F2D24" w:rsidRDefault="00161C18" w:rsidP="00D465A9">
            <w:pPr>
              <w:ind w:left="42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Kritérium hodnoc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5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b/>
                <w:sz w:val="24"/>
                <w:szCs w:val="24"/>
              </w:rPr>
              <w:t>Hodnocení dle ECTS</w:t>
            </w:r>
          </w:p>
        </w:tc>
      </w:tr>
      <w:tr w:rsidR="00161C18" w:rsidRPr="004F69C0" w14:paraId="66A7CC2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7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8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Splnění zadání bakalářské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553886475"/>
              <w:lock w:val="contentLocked"/>
              <w:placeholder>
                <w:docPart w:val="183237796CF04F5F914E44D89449FED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1446732217"/>
                  <w:placeholder>
                    <w:docPart w:val="2D74C97924CC401C97EF1D82460EDD56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29" w14:textId="68C83D1F" w:rsidR="00161C18" w:rsidRPr="004F69C0" w:rsidRDefault="00161C18" w:rsidP="0045161F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161C18" w:rsidRPr="004F69C0" w14:paraId="66A7CC2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B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C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Formální úroveň práce, včetně jazykového zpracová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1009190008"/>
              <w:lock w:val="contentLocked"/>
              <w:placeholder>
                <w:docPart w:val="B423F4D86586491A9C40E880900FC63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303002481"/>
                  <w:placeholder>
                    <w:docPart w:val="60751CB0073541FCB211DF3AEA2E7CFD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2D" w14:textId="24999DFD" w:rsidR="00161C18" w:rsidRPr="004F69C0" w:rsidRDefault="00161C18" w:rsidP="0045161F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161C18" w:rsidRPr="004F69C0" w14:paraId="66A7CC3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2F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0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Množství, aktuálnost a relevance použitých literárních zdroj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688877132"/>
              <w:lock w:val="contentLocked"/>
              <w:placeholder>
                <w:docPart w:val="1B41FCC0A839454CB3BAAD608F16B045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496559379"/>
                  <w:placeholder>
                    <w:docPart w:val="BF4817953AB8455F8A52058DD6600DC4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31" w14:textId="60C59485" w:rsidR="00161C18" w:rsidRPr="004F69C0" w:rsidRDefault="00161C18" w:rsidP="0045161F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161C18" w:rsidRPr="004F69C0" w14:paraId="66A7CC36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3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4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Popis experimentů a metod řešení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576980954"/>
              <w:lock w:val="contentLocked"/>
              <w:placeholder>
                <w:docPart w:val="EC89EE3094924D8AB3C08590C17D61CA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946198055"/>
                  <w:placeholder>
                    <w:docPart w:val="E064884AB93A4487B46D0FCB418A92BF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35" w14:textId="68020042" w:rsidR="00161C18" w:rsidRPr="004F69C0" w:rsidRDefault="00161C1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A - výborně</w:t>
                    </w:r>
                  </w:p>
                </w:sdtContent>
              </w:sdt>
            </w:sdtContent>
          </w:sdt>
        </w:tc>
      </w:tr>
      <w:tr w:rsidR="00161C18" w:rsidRPr="004F69C0" w14:paraId="66A7CC3A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7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8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Kvalita zpracování výsledků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389179555"/>
              <w:lock w:val="contentLocked"/>
              <w:placeholder>
                <w:docPart w:val="9EEBE5F3CBF948679C12296A4E100291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1059629042"/>
                  <w:placeholder>
                    <w:docPart w:val="06F118F92ABC4C8DB011A828FFA904F8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39" w14:textId="783E3E58" w:rsidR="00161C18" w:rsidRPr="004F69C0" w:rsidRDefault="00161C1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161C18" w:rsidRPr="004F69C0" w14:paraId="66A7CC3E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B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C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Interpretace získaných výsledků a jejich diskuz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167632427"/>
              <w:lock w:val="contentLocked"/>
              <w:placeholder>
                <w:docPart w:val="07FD4A74820E47689A09ADB440FEABC0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375315872"/>
                  <w:placeholder>
                    <w:docPart w:val="1965A447038E454C8BF3B6874E2F91D6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3D" w14:textId="5335063B" w:rsidR="00161C18" w:rsidRPr="004F69C0" w:rsidRDefault="00161C1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161C18" w:rsidRPr="004F69C0" w14:paraId="66A7CC42" w14:textId="77777777" w:rsidTr="00D465A9">
        <w:trPr>
          <w:trHeight w:val="567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3F" w14:textId="77777777" w:rsidR="00161C18" w:rsidRPr="004F69C0" w:rsidRDefault="00161C18" w:rsidP="00D46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0" w14:textId="77777777" w:rsidR="00161C18" w:rsidRPr="004F69C0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C0">
              <w:rPr>
                <w:rFonts w:ascii="Times New Roman" w:hAnsi="Times New Roman" w:cs="Times New Roman"/>
                <w:sz w:val="24"/>
                <w:szCs w:val="24"/>
              </w:rPr>
              <w:t>Formulace závěrů práce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2094427941"/>
              <w:lock w:val="contentLocked"/>
              <w:placeholder>
                <w:docPart w:val="18F9A8834B1E484E9146DEB7A69F1DF8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746157891"/>
                  <w:placeholder>
                    <w:docPart w:val="5263A0184FFF4F77A25ECE5CFF4AE7BD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41" w14:textId="1F999699" w:rsidR="00161C18" w:rsidRPr="004F69C0" w:rsidRDefault="00161C18" w:rsidP="00A3668A">
                    <w:pPr>
                      <w:ind w:left="373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  <w:tr w:rsidR="00161C18" w:rsidRPr="00D465A9" w14:paraId="66A7CC46" w14:textId="77777777" w:rsidTr="00D465A9">
        <w:trPr>
          <w:trHeight w:val="284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3" w14:textId="77777777" w:rsidR="00161C18" w:rsidRPr="005F2D24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4" w14:textId="77777777" w:rsidR="00161C18" w:rsidRPr="005F2D24" w:rsidRDefault="00161C18" w:rsidP="006D48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5" w14:textId="77777777" w:rsidR="00161C18" w:rsidRPr="005F2D24" w:rsidRDefault="00161C18" w:rsidP="006D48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61C18" w:rsidRPr="00D465A9" w14:paraId="66A7CC48" w14:textId="77777777" w:rsidTr="00D465A9">
        <w:trPr>
          <w:trHeight w:val="506"/>
        </w:trPr>
        <w:tc>
          <w:tcPr>
            <w:tcW w:w="935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7" w14:textId="4317D89A" w:rsidR="00161C18" w:rsidRPr="005F2D24" w:rsidRDefault="00161C18" w:rsidP="00F12C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Předloženou práci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81660893"/>
                <w:placeholder>
                  <w:docPart w:val="66A8BBFE0A0D4BD787C7E55EC0A0C4CC"/>
                </w:placeholder>
                <w:comboBox>
                  <w:listItem w:displayText="doporučuji" w:value="doporučuji"/>
                  <w:listItem w:displayText="nedoporučuji" w:value="nedoporučuji"/>
                </w:comboBox>
              </w:sdtPr>
              <w:sdtEndPr/>
              <w:sdtContent>
                <w:r w:rsidR="0002309E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doporučuji</w:t>
                </w:r>
              </w:sdtContent>
            </w:sdt>
            <w:r w:rsidRPr="005F2D24">
              <w:rPr>
                <w:rFonts w:ascii="Times New Roman" w:hAnsi="Times New Roman" w:cs="Times New Roman"/>
                <w:sz w:val="24"/>
                <w:szCs w:val="24"/>
              </w:rPr>
              <w:t xml:space="preserve"> k obhajobě a navrhuji hodnocení</w:t>
            </w:r>
          </w:p>
        </w:tc>
      </w:tr>
      <w:tr w:rsidR="00161C18" w:rsidRPr="00D465A9" w14:paraId="66A7CC4C" w14:textId="77777777" w:rsidTr="00D465A9">
        <w:trPr>
          <w:trHeight w:val="711"/>
        </w:trPr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9" w14:textId="77777777" w:rsidR="00161C18" w:rsidRPr="00D465A9" w:rsidRDefault="00161C18" w:rsidP="006D4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CC4A" w14:textId="77777777" w:rsidR="00161C18" w:rsidRPr="00D465A9" w:rsidRDefault="00161C18" w:rsidP="006D48B2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477369009"/>
              <w:lock w:val="contentLocked"/>
              <w:placeholder>
                <w:docPart w:val="A408763EF95840B188B5A80D93EFB2DD"/>
              </w:placeholder>
              <w:group/>
            </w:sdtPr>
            <w:sdtEndPr/>
            <w:sdtContent>
              <w:sdt>
                <w:sdtP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id w:val="-465280481"/>
                  <w:placeholder>
                    <w:docPart w:val="C1CDED9C007440AA9690D291EBF22D05"/>
                  </w:placeholder>
                  <w:comboBox>
                    <w:listItem w:displayText="A - výborně" w:value="A - výborně"/>
                    <w:listItem w:displayText="B - velmi dobře" w:value="B - velmi dobře"/>
                    <w:listItem w:displayText="C - dobře" w:value="C - dobře"/>
                    <w:listItem w:displayText="D - uspokojivě" w:value="D - uspokojivě"/>
                    <w:listItem w:displayText="E - dostatečně" w:value="E - dostatečně"/>
                    <w:listItem w:displayText="F - nedostatečně" w:value="F - nedostatečně"/>
                  </w:comboBox>
                </w:sdtPr>
                <w:sdtEndPr/>
                <w:sdtContent>
                  <w:p w14:paraId="66A7CC4B" w14:textId="682DE95C" w:rsidR="00161C18" w:rsidRPr="00D465A9" w:rsidRDefault="00161C18" w:rsidP="0045161F">
                    <w:pPr>
                      <w:jc w:val="center"/>
                      <w:rPr>
                        <w:rFonts w:ascii="Times New Roman" w:hAnsi="Times New Roman" w:cs="Times New Roman"/>
                        <w:b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B - velmi dobře</w:t>
                    </w:r>
                  </w:p>
                </w:sdtContent>
              </w:sdt>
            </w:sdtContent>
          </w:sdt>
        </w:tc>
      </w:tr>
    </w:tbl>
    <w:p w14:paraId="66A7CC4D" w14:textId="77777777" w:rsidR="006D48B2" w:rsidRDefault="006D48B2" w:rsidP="006D48B2">
      <w:pPr>
        <w:rPr>
          <w:rFonts w:ascii="Cambria" w:hAnsi="Cambria"/>
          <w:b/>
          <w:sz w:val="24"/>
        </w:rPr>
      </w:pPr>
    </w:p>
    <w:p w14:paraId="66A7CC4E" w14:textId="77777777" w:rsidR="003F3EBE" w:rsidRDefault="003F3EBE" w:rsidP="006D48B2">
      <w:pPr>
        <w:rPr>
          <w:rFonts w:ascii="Cambria" w:hAnsi="Cambria"/>
          <w:b/>
          <w:sz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68A" w:rsidRPr="00A3668A" w14:paraId="66A7CC50" w14:textId="77777777" w:rsidTr="00841783">
        <w:tc>
          <w:tcPr>
            <w:tcW w:w="9212" w:type="dxa"/>
          </w:tcPr>
          <w:p w14:paraId="66A7CC4F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omentáře k </w:t>
            </w:r>
            <w:r w:rsidR="003F3EBE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i:</w:t>
            </w:r>
          </w:p>
        </w:tc>
      </w:tr>
      <w:tr w:rsidR="00A3668A" w:rsidRPr="00A3668A" w14:paraId="66A7CC52" w14:textId="77777777" w:rsidTr="00841783">
        <w:trPr>
          <w:trHeight w:val="635"/>
        </w:trPr>
        <w:tc>
          <w:tcPr>
            <w:tcW w:w="9212" w:type="dxa"/>
          </w:tcPr>
          <w:p w14:paraId="6A14BAA6" w14:textId="461EE54F" w:rsidR="00A3668A" w:rsidRDefault="006F3B83" w:rsidP="00D465A9">
            <w:r>
              <w:t>Předložená BP má klasické členění. V úvodní literární pasáži student uvádí vybrané skutečnosti související s tvorbou a charakterem bakteriálních pigmentů.</w:t>
            </w:r>
            <w:r w:rsidR="000C5F07">
              <w:t xml:space="preserve"> </w:t>
            </w:r>
            <w:r>
              <w:t>Zde bych kromě slovní charakteristiky a názvů v některých p</w:t>
            </w:r>
            <w:r w:rsidR="000C5F07">
              <w:t>řípadech ocenil chemické vzorce, které jsou schopny předat další informaci o chemickém charakteru diskutovaných látek.</w:t>
            </w:r>
            <w:r>
              <w:t xml:space="preserve"> </w:t>
            </w:r>
            <w:r w:rsidR="000C5F07">
              <w:t xml:space="preserve">Zajímalo by, mě v jakých konkrétních výrobcích se bakteriální pigmenty využívají. </w:t>
            </w:r>
            <w:r>
              <w:t>V další části student velmi pečlivě a zdařile popisuje použité experimentální techniky</w:t>
            </w:r>
            <w:r w:rsidR="00CA04C6">
              <w:t xml:space="preserve">, většinou spíše </w:t>
            </w:r>
            <w:r w:rsidR="00FF76F7">
              <w:t>z</w:t>
            </w:r>
            <w:r w:rsidR="00CA04C6">
              <w:t> kategorie těch jednodušších.</w:t>
            </w:r>
            <w:r w:rsidR="000C5F07">
              <w:t xml:space="preserve"> Uvedený popis je systematický a bude jistě dobrým podkladem pro případnou další práci v této oblasti.</w:t>
            </w:r>
          </w:p>
          <w:p w14:paraId="66A7CC51" w14:textId="16F5B148" w:rsidR="006F3B83" w:rsidRPr="00A3668A" w:rsidRDefault="006F3B83" w:rsidP="00D465A9">
            <w:pPr>
              <w:rPr>
                <w:rFonts w:ascii="Times New Roman" w:hAnsi="Times New Roman" w:cs="Times New Roman"/>
                <w:sz w:val="24"/>
              </w:rPr>
            </w:pPr>
            <w:r>
              <w:t xml:space="preserve">V poslední části jsou popsány jednotlivé pokusy, které se soustřeďují výhradně na nalezení optimálních podmínek </w:t>
            </w:r>
            <w:r w:rsidR="00CA04C6">
              <w:t>kultivace a produkce pigmentu.</w:t>
            </w:r>
            <w:r w:rsidR="000C5F07">
              <w:t xml:space="preserve"> Nevím, zda se podařilo dostatečně prokázat, že nepřítomnost pigmentu při kultivaci v tekutém prostředí je způsobena jeho degradací.</w:t>
            </w:r>
            <w:r w:rsidR="00CA04C6">
              <w:t xml:space="preserve"> Domnívám se, že se práce mohla alespoň okrajově zabývat i otázkou vlastností pigmentu. V závěru jsou uspokojivě shrnuty dosažené poznatky. </w:t>
            </w:r>
          </w:p>
        </w:tc>
      </w:tr>
      <w:tr w:rsidR="00A3668A" w:rsidRPr="00A3668A" w14:paraId="66A7CC54" w14:textId="77777777" w:rsidTr="00841783">
        <w:tc>
          <w:tcPr>
            <w:tcW w:w="9212" w:type="dxa"/>
          </w:tcPr>
          <w:p w14:paraId="66A7CC53" w14:textId="77777777" w:rsidR="00A3668A" w:rsidRPr="00A3668A" w:rsidRDefault="00A3668A" w:rsidP="006D48B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Otázky oponenta </w:t>
            </w:r>
            <w:r w:rsidR="003F3EBE">
              <w:rPr>
                <w:rFonts w:ascii="Times New Roman" w:hAnsi="Times New Roman" w:cs="Times New Roman"/>
                <w:b/>
                <w:sz w:val="24"/>
              </w:rPr>
              <w:t>bakalářské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ráce:</w:t>
            </w:r>
          </w:p>
        </w:tc>
      </w:tr>
      <w:tr w:rsidR="00A3668A" w:rsidRPr="00A3668A" w14:paraId="66A7CC57" w14:textId="77777777" w:rsidTr="00841783">
        <w:trPr>
          <w:trHeight w:val="629"/>
        </w:trPr>
        <w:tc>
          <w:tcPr>
            <w:tcW w:w="9212" w:type="dxa"/>
          </w:tcPr>
          <w:p w14:paraId="66A7CC55" w14:textId="40B8468F" w:rsidR="00A3668A" w:rsidRDefault="006F3B83" w:rsidP="006F3B83">
            <w:pPr>
              <w:pStyle w:val="Odstavecseseznamem"/>
              <w:numPr>
                <w:ilvl w:val="0"/>
                <w:numId w:val="1"/>
              </w:numPr>
            </w:pPr>
            <w:r>
              <w:t>Vysvětlete, proč jste považoval za důležité měřit absorbanci při 601 a 605 nm?</w:t>
            </w:r>
          </w:p>
          <w:p w14:paraId="7D90BAF3" w14:textId="71B1C6EF" w:rsidR="006F3B83" w:rsidRDefault="006F3B83" w:rsidP="006F3B83">
            <w:pPr>
              <w:pStyle w:val="Odstavecseseznamem"/>
              <w:numPr>
                <w:ilvl w:val="0"/>
                <w:numId w:val="1"/>
              </w:numPr>
            </w:pPr>
            <w:r>
              <w:t>Pokusil jste se zjistit závislost zbarvení pigmentu na pH?</w:t>
            </w:r>
          </w:p>
          <w:p w14:paraId="4C29AC72" w14:textId="3306F0B6" w:rsidR="006F3B83" w:rsidRDefault="006F3B83" w:rsidP="006F3B83">
            <w:pPr>
              <w:pStyle w:val="Odstavecseseznamem"/>
              <w:numPr>
                <w:ilvl w:val="0"/>
                <w:numId w:val="1"/>
              </w:numPr>
            </w:pPr>
            <w:r>
              <w:t>Čím může být způsobeno, že pigment nevzniká v tekutém médiu? Dalo by se to případně napravit?</w:t>
            </w:r>
          </w:p>
          <w:p w14:paraId="66A7CC56" w14:textId="77777777" w:rsidR="00D465A9" w:rsidRDefault="00D465A9" w:rsidP="00D465A9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66A7CC58" w14:textId="77777777" w:rsidR="00A3668A" w:rsidRPr="007E7A9D" w:rsidRDefault="00A3668A" w:rsidP="006D48B2">
      <w:pPr>
        <w:rPr>
          <w:rFonts w:ascii="Times New Roman" w:hAnsi="Times New Roman" w:cs="Times New Roman"/>
          <w:sz w:val="24"/>
        </w:rPr>
      </w:pPr>
    </w:p>
    <w:p w14:paraId="66A7CC59" w14:textId="276298D3" w:rsidR="00A3668A" w:rsidRDefault="00A3668A" w:rsidP="006D48B2">
      <w:pPr>
        <w:rPr>
          <w:rFonts w:ascii="Times New Roman" w:hAnsi="Times New Roman" w:cs="Times New Roman"/>
        </w:rPr>
      </w:pPr>
      <w:r w:rsidRPr="007E7A9D">
        <w:rPr>
          <w:rFonts w:ascii="Times New Roman" w:hAnsi="Times New Roman" w:cs="Times New Roman"/>
          <w:sz w:val="24"/>
        </w:rPr>
        <w:t>V</w:t>
      </w:r>
      <w:r w:rsidR="00783C45">
        <w:rPr>
          <w:rFonts w:ascii="Times New Roman" w:hAnsi="Times New Roman" w:cs="Times New Roman"/>
          <w:sz w:val="24"/>
        </w:rPr>
        <w:t>e</w:t>
      </w:r>
      <w:r w:rsidR="007E7A9D">
        <w:rPr>
          <w:rFonts w:ascii="Times New Roman" w:hAnsi="Times New Roman" w:cs="Times New Roman"/>
          <w:sz w:val="24"/>
        </w:rPr>
        <w:t xml:space="preserve"> </w:t>
      </w:r>
      <w:r w:rsidR="00161C18">
        <w:t>Zlíně</w:t>
      </w:r>
      <w:r w:rsidRPr="007E7A9D">
        <w:rPr>
          <w:rFonts w:ascii="Times New Roman" w:hAnsi="Times New Roman" w:cs="Times New Roman"/>
          <w:sz w:val="24"/>
        </w:rPr>
        <w:t xml:space="preserve"> </w:t>
      </w:r>
      <w:r w:rsidR="007E7A9D" w:rsidRPr="007E7A9D">
        <w:rPr>
          <w:rFonts w:ascii="Times New Roman" w:hAnsi="Times New Roman" w:cs="Times New Roman"/>
        </w:rPr>
        <w:t>dne</w:t>
      </w:r>
      <w:r w:rsidR="007E7A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/>
          </w:rPr>
          <w:id w:val="283085046"/>
          <w:placeholder>
            <w:docPart w:val="3BD70DB2E02C476C810444C00F97FDB5"/>
          </w:placeholder>
          <w:date w:fullDate="2019-05-28T00:00:00Z">
            <w:dateFormat w:val="dd. MM. yyyy"/>
            <w:lid w:val="cs-CZ"/>
            <w:storeMappedDataAs w:val="dateTime"/>
            <w:calendar w:val="gregorian"/>
          </w:date>
        </w:sdtPr>
        <w:sdtEndPr/>
        <w:sdtContent>
          <w:r w:rsidR="00161C18">
            <w:rPr>
              <w:rFonts w:ascii="Times New Roman" w:hAnsi="Times New Roman" w:cs="Times New Roman"/>
              <w:b/>
            </w:rPr>
            <w:t>28. 05. 2019</w:t>
          </w:r>
        </w:sdtContent>
      </w:sdt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="007E7A9D"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  <w:r w:rsidRPr="007E7A9D">
        <w:rPr>
          <w:rFonts w:ascii="Times New Roman" w:hAnsi="Times New Roman" w:cs="Times New Roman"/>
        </w:rPr>
        <w:t> </w:t>
      </w:r>
    </w:p>
    <w:p w14:paraId="66A7CC5A" w14:textId="77777777" w:rsidR="007E7A9D" w:rsidRDefault="007E7A9D" w:rsidP="006D48B2">
      <w:pPr>
        <w:rPr>
          <w:rFonts w:ascii="Times New Roman" w:hAnsi="Times New Roman" w:cs="Times New Roman"/>
        </w:rPr>
      </w:pPr>
    </w:p>
    <w:p w14:paraId="66A7CC5B" w14:textId="77777777" w:rsidR="007E7A9D" w:rsidRDefault="007E7A9D" w:rsidP="007E7A9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 </w:t>
      </w:r>
      <w:r w:rsidR="005F2D24">
        <w:rPr>
          <w:rFonts w:ascii="Times New Roman" w:hAnsi="Times New Roman" w:cs="Times New Roman"/>
        </w:rPr>
        <w:t>oponenta</w:t>
      </w:r>
      <w:r>
        <w:rPr>
          <w:rFonts w:ascii="Times New Roman" w:hAnsi="Times New Roman" w:cs="Times New Roman"/>
        </w:rPr>
        <w:t xml:space="preserve"> </w:t>
      </w:r>
      <w:r w:rsidR="003F3EBE">
        <w:rPr>
          <w:rFonts w:ascii="Times New Roman" w:hAnsi="Times New Roman" w:cs="Times New Roman"/>
        </w:rPr>
        <w:t>bakalářské</w:t>
      </w:r>
      <w:r>
        <w:rPr>
          <w:rFonts w:ascii="Times New Roman" w:hAnsi="Times New Roman" w:cs="Times New Roman"/>
        </w:rPr>
        <w:t xml:space="preserve"> práce</w:t>
      </w:r>
    </w:p>
    <w:p w14:paraId="66A7CC5C" w14:textId="77777777" w:rsidR="007E7A9D" w:rsidRPr="007E7A9D" w:rsidRDefault="007E7A9D" w:rsidP="007E7A9D">
      <w:pPr>
        <w:jc w:val="right"/>
        <w:rPr>
          <w:rFonts w:ascii="Times New Roman" w:hAnsi="Times New Roman" w:cs="Times New Roman"/>
          <w:sz w:val="24"/>
        </w:rPr>
      </w:pPr>
    </w:p>
    <w:sectPr w:rsidR="007E7A9D" w:rsidRPr="007E7A9D" w:rsidSect="00A3668A">
      <w:headerReference w:type="default" r:id="rId8"/>
      <w:footerReference w:type="default" r:id="rId9"/>
      <w:pgSz w:w="11906" w:h="16838"/>
      <w:pgMar w:top="12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D44F8" w14:textId="77777777" w:rsidR="000E60DC" w:rsidRDefault="000E60DC" w:rsidP="006D48B2">
      <w:pPr>
        <w:spacing w:after="0" w:line="240" w:lineRule="auto"/>
      </w:pPr>
      <w:r>
        <w:separator/>
      </w:r>
    </w:p>
  </w:endnote>
  <w:endnote w:type="continuationSeparator" w:id="0">
    <w:p w14:paraId="610CF525" w14:textId="77777777" w:rsidR="000E60DC" w:rsidRDefault="000E60DC" w:rsidP="006D4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7CC65" w14:textId="1B5312A0" w:rsidR="00A3668A" w:rsidRDefault="00A3668A" w:rsidP="00841783">
    <w:pPr>
      <w:pStyle w:val="Zpat"/>
      <w:tabs>
        <w:tab w:val="left" w:pos="3120"/>
      </w:tabs>
      <w:rPr>
        <w:rStyle w:val="slostrnky"/>
        <w:sz w:val="20"/>
        <w:szCs w:val="20"/>
      </w:rPr>
    </w:pPr>
    <w:r w:rsidRPr="00C64195">
      <w:rPr>
        <w:sz w:val="20"/>
        <w:szCs w:val="20"/>
      </w:rPr>
      <w:t xml:space="preserve">Posudek </w:t>
    </w:r>
    <w:r w:rsidR="005F2D24">
      <w:rPr>
        <w:sz w:val="20"/>
        <w:szCs w:val="20"/>
      </w:rPr>
      <w:t>oponenta</w:t>
    </w:r>
    <w:r w:rsidRPr="00C64195">
      <w:rPr>
        <w:sz w:val="20"/>
        <w:szCs w:val="20"/>
      </w:rPr>
      <w:t xml:space="preserve"> </w:t>
    </w:r>
    <w:r w:rsidR="003F3EBE">
      <w:rPr>
        <w:sz w:val="20"/>
        <w:szCs w:val="20"/>
      </w:rPr>
      <w:t>bakalářské</w:t>
    </w:r>
    <w:r w:rsidR="00841783">
      <w:rPr>
        <w:sz w:val="20"/>
        <w:szCs w:val="20"/>
      </w:rPr>
      <w:t xml:space="preserve"> práce- experimentální práce</w:t>
    </w:r>
    <w:r w:rsidR="00841783">
      <w:rPr>
        <w:sz w:val="20"/>
        <w:szCs w:val="20"/>
      </w:rPr>
      <w:tab/>
    </w:r>
    <w:r w:rsidRPr="00C64195">
      <w:rPr>
        <w:sz w:val="20"/>
        <w:szCs w:val="20"/>
      </w:rPr>
      <w:tab/>
      <w:t xml:space="preserve">Strana 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PAGE </w:instrText>
    </w:r>
    <w:r w:rsidRPr="00C64195">
      <w:rPr>
        <w:rStyle w:val="slostrnky"/>
        <w:sz w:val="20"/>
        <w:szCs w:val="20"/>
      </w:rPr>
      <w:fldChar w:fldCharType="separate"/>
    </w:r>
    <w:r w:rsidR="00CF6B7E">
      <w:rPr>
        <w:rStyle w:val="slostrnky"/>
        <w:noProof/>
        <w:sz w:val="20"/>
        <w:szCs w:val="20"/>
      </w:rPr>
      <w:t>2</w:t>
    </w:r>
    <w:r w:rsidRPr="00C64195">
      <w:rPr>
        <w:rStyle w:val="slostrnky"/>
        <w:sz w:val="20"/>
        <w:szCs w:val="20"/>
      </w:rPr>
      <w:fldChar w:fldCharType="end"/>
    </w:r>
    <w:r w:rsidRPr="00C64195">
      <w:rPr>
        <w:rStyle w:val="slostrnky"/>
        <w:sz w:val="20"/>
        <w:szCs w:val="20"/>
      </w:rPr>
      <w:t>/</w:t>
    </w:r>
    <w:r w:rsidRPr="00C64195">
      <w:rPr>
        <w:rStyle w:val="slostrnky"/>
        <w:sz w:val="20"/>
        <w:szCs w:val="20"/>
      </w:rPr>
      <w:fldChar w:fldCharType="begin"/>
    </w:r>
    <w:r w:rsidRPr="00C64195">
      <w:rPr>
        <w:rStyle w:val="slostrnky"/>
        <w:sz w:val="20"/>
        <w:szCs w:val="20"/>
      </w:rPr>
      <w:instrText xml:space="preserve"> NUMPAGES </w:instrText>
    </w:r>
    <w:r w:rsidRPr="00C64195">
      <w:rPr>
        <w:rStyle w:val="slostrnky"/>
        <w:sz w:val="20"/>
        <w:szCs w:val="20"/>
      </w:rPr>
      <w:fldChar w:fldCharType="separate"/>
    </w:r>
    <w:r w:rsidR="00CF6B7E">
      <w:rPr>
        <w:rStyle w:val="slostrnky"/>
        <w:noProof/>
        <w:sz w:val="20"/>
        <w:szCs w:val="20"/>
      </w:rPr>
      <w:t>2</w:t>
    </w:r>
    <w:r w:rsidRPr="00C64195">
      <w:rPr>
        <w:rStyle w:val="slostrnky"/>
        <w:sz w:val="20"/>
        <w:szCs w:val="20"/>
      </w:rPr>
      <w:fldChar w:fldCharType="end"/>
    </w:r>
  </w:p>
  <w:p w14:paraId="66A7CC66" w14:textId="62E870A8" w:rsidR="00A3668A" w:rsidRPr="00C64195" w:rsidRDefault="00A3668A" w:rsidP="00A3668A">
    <w:pPr>
      <w:pStyle w:val="Zpat"/>
      <w:rPr>
        <w:rStyle w:val="slostrnky"/>
        <w:sz w:val="20"/>
        <w:szCs w:val="20"/>
      </w:rPr>
    </w:pPr>
    <w:r>
      <w:rPr>
        <w:rStyle w:val="slostrnky"/>
        <w:sz w:val="20"/>
        <w:szCs w:val="20"/>
      </w:rPr>
      <w:t>Verze 201</w:t>
    </w:r>
    <w:r w:rsidR="00783C45">
      <w:rPr>
        <w:rStyle w:val="slostrnky"/>
        <w:sz w:val="20"/>
        <w:szCs w:val="20"/>
      </w:rPr>
      <w:t>9</w:t>
    </w:r>
    <w:r w:rsidR="00D465A9"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t>05</w:t>
    </w:r>
  </w:p>
  <w:p w14:paraId="66A7CC67" w14:textId="77777777" w:rsidR="00A3668A" w:rsidRDefault="00A366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F0DFB" w14:textId="77777777" w:rsidR="000E60DC" w:rsidRDefault="000E60DC" w:rsidP="006D48B2">
      <w:pPr>
        <w:spacing w:after="0" w:line="240" w:lineRule="auto"/>
      </w:pPr>
      <w:r>
        <w:separator/>
      </w:r>
    </w:p>
  </w:footnote>
  <w:footnote w:type="continuationSeparator" w:id="0">
    <w:p w14:paraId="7422B3A2" w14:textId="77777777" w:rsidR="000E60DC" w:rsidRDefault="000E60DC" w:rsidP="006D4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7CC61" w14:textId="77777777" w:rsidR="006D48B2" w:rsidRDefault="006D48B2" w:rsidP="006D48B2">
    <w:pPr>
      <w:pStyle w:val="Zhlav"/>
      <w:ind w:hanging="567"/>
    </w:pPr>
    <w:r>
      <w:rPr>
        <w:b/>
        <w:noProof/>
        <w:color w:val="FF0000"/>
        <w:sz w:val="28"/>
        <w:szCs w:val="28"/>
        <w:lang w:eastAsia="cs-CZ"/>
      </w:rPr>
      <w:drawing>
        <wp:inline distT="0" distB="0" distL="0" distR="0" wp14:anchorId="66A7CC68" wp14:editId="66A7CC69">
          <wp:extent cx="3152775" cy="590550"/>
          <wp:effectExtent l="0" t="0" r="9525" b="0"/>
          <wp:docPr id="4" name="Obrázek 4" descr="ft_logo_c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t_logo_c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966" b="20511"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A7CC62" w14:textId="77777777" w:rsidR="006D48B2" w:rsidRDefault="006D48B2" w:rsidP="006D48B2">
    <w:pPr>
      <w:pStyle w:val="Zhlav"/>
      <w:ind w:hanging="567"/>
      <w:jc w:val="right"/>
      <w:rPr>
        <w:b/>
      </w:rPr>
    </w:pPr>
    <w:r>
      <w:rPr>
        <w:b/>
      </w:rPr>
      <w:t>Vavrečkova 275</w:t>
    </w:r>
  </w:p>
  <w:p w14:paraId="66A7CC63" w14:textId="4408B634" w:rsidR="006D48B2" w:rsidRDefault="006D48B2" w:rsidP="00D465A9">
    <w:pPr>
      <w:pStyle w:val="Zhlav"/>
      <w:pBdr>
        <w:bottom w:val="single" w:sz="6" w:space="1" w:color="auto"/>
      </w:pBdr>
      <w:jc w:val="right"/>
      <w:rPr>
        <w:b/>
      </w:rPr>
    </w:pPr>
    <w:r>
      <w:rPr>
        <w:b/>
      </w:rPr>
      <w:t>76</w:t>
    </w:r>
    <w:r w:rsidR="00783C45">
      <w:rPr>
        <w:b/>
      </w:rPr>
      <w:t>0</w:t>
    </w:r>
    <w:r>
      <w:rPr>
        <w:b/>
      </w:rPr>
      <w:t xml:space="preserve"> </w:t>
    </w:r>
    <w:r w:rsidR="00783C45">
      <w:rPr>
        <w:b/>
      </w:rPr>
      <w:t>01</w:t>
    </w:r>
    <w:r>
      <w:rPr>
        <w:b/>
      </w:rPr>
      <w:t xml:space="preserve"> Zlín</w:t>
    </w:r>
  </w:p>
  <w:p w14:paraId="66A7CC64" w14:textId="77777777" w:rsidR="006D48B2" w:rsidRPr="00A3668A" w:rsidRDefault="006D48B2" w:rsidP="006D48B2">
    <w:pPr>
      <w:pStyle w:val="Zhlav"/>
      <w:ind w:hanging="567"/>
      <w:jc w:val="right"/>
      <w:rPr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43594"/>
    <w:multiLevelType w:val="hybridMultilevel"/>
    <w:tmpl w:val="5EC40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DM1MDY2NzEwNTdX0lEKTi0uzszPAykwqgUAuDUuRiwAAAA="/>
  </w:docVars>
  <w:rsids>
    <w:rsidRoot w:val="006D48B2"/>
    <w:rsid w:val="000222A8"/>
    <w:rsid w:val="0002309E"/>
    <w:rsid w:val="000C5F07"/>
    <w:rsid w:val="000E60DC"/>
    <w:rsid w:val="00161C18"/>
    <w:rsid w:val="00182CBA"/>
    <w:rsid w:val="002E0174"/>
    <w:rsid w:val="003D382F"/>
    <w:rsid w:val="003F3EBE"/>
    <w:rsid w:val="0043400C"/>
    <w:rsid w:val="0045161F"/>
    <w:rsid w:val="00455546"/>
    <w:rsid w:val="004F69C0"/>
    <w:rsid w:val="00587381"/>
    <w:rsid w:val="005F2D24"/>
    <w:rsid w:val="006D48B2"/>
    <w:rsid w:val="006F3B83"/>
    <w:rsid w:val="00735679"/>
    <w:rsid w:val="007555FF"/>
    <w:rsid w:val="00783C45"/>
    <w:rsid w:val="00784A27"/>
    <w:rsid w:val="007E7A9D"/>
    <w:rsid w:val="00841783"/>
    <w:rsid w:val="008527D7"/>
    <w:rsid w:val="00971E0C"/>
    <w:rsid w:val="009E628A"/>
    <w:rsid w:val="009F5D94"/>
    <w:rsid w:val="00A3668A"/>
    <w:rsid w:val="00CA04C6"/>
    <w:rsid w:val="00CF6B7E"/>
    <w:rsid w:val="00D41D5E"/>
    <w:rsid w:val="00D465A9"/>
    <w:rsid w:val="00D9546B"/>
    <w:rsid w:val="00E86310"/>
    <w:rsid w:val="00F12C16"/>
    <w:rsid w:val="00FA6DBB"/>
    <w:rsid w:val="00FD5214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A7CBFB"/>
  <w15:docId w15:val="{A732A898-5B67-4328-9415-3431A10A5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D48B2"/>
  </w:style>
  <w:style w:type="paragraph" w:styleId="Zpat">
    <w:name w:val="footer"/>
    <w:basedOn w:val="Normln"/>
    <w:link w:val="ZpatChar"/>
    <w:unhideWhenUsed/>
    <w:rsid w:val="006D48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D48B2"/>
  </w:style>
  <w:style w:type="paragraph" w:styleId="Textbubliny">
    <w:name w:val="Balloon Text"/>
    <w:basedOn w:val="Normln"/>
    <w:link w:val="TextbublinyChar"/>
    <w:uiPriority w:val="99"/>
    <w:semiHidden/>
    <w:unhideWhenUsed/>
    <w:rsid w:val="006D4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D48B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6D4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nky">
    <w:name w:val="page number"/>
    <w:basedOn w:val="Standardnpsmoodstavce"/>
    <w:rsid w:val="00A3668A"/>
  </w:style>
  <w:style w:type="paragraph" w:styleId="Odstavecseseznamem">
    <w:name w:val="List Paragraph"/>
    <w:basedOn w:val="Normln"/>
    <w:uiPriority w:val="34"/>
    <w:qFormat/>
    <w:rsid w:val="006F3B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3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BD70DB2E02C476C810444C00F97FD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62DB93-A833-4299-ADD9-5316B648500A}"/>
      </w:docPartPr>
      <w:docPartBody>
        <w:p w:rsidR="003838B0" w:rsidRDefault="004202C6" w:rsidP="004202C6">
          <w:pPr>
            <w:pStyle w:val="3BD70DB2E02C476C810444C00F97FDB5"/>
          </w:pPr>
          <w:r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183237796CF04F5F914E44D89449FE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3289452-9B6C-4839-918F-39A2FFBB43F0}"/>
      </w:docPartPr>
      <w:docPartBody>
        <w:p w:rsidR="00DE3980" w:rsidRDefault="003838B0" w:rsidP="003838B0">
          <w:pPr>
            <w:pStyle w:val="183237796CF04F5F914E44D89449FED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2D74C97924CC401C97EF1D82460EDD5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6451954-804C-4583-8555-2D093E42B8F7}"/>
      </w:docPartPr>
      <w:docPartBody>
        <w:p w:rsidR="00DE3980" w:rsidRDefault="003838B0" w:rsidP="003838B0">
          <w:pPr>
            <w:pStyle w:val="2D74C97924CC401C97EF1D82460EDD5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B423F4D86586491A9C40E880900FC6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5ADF66E-84F9-4C02-9008-315ABCFCA384}"/>
      </w:docPartPr>
      <w:docPartBody>
        <w:p w:rsidR="00DE3980" w:rsidRDefault="003838B0" w:rsidP="003838B0">
          <w:pPr>
            <w:pStyle w:val="B423F4D86586491A9C40E880900FC63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0751CB0073541FCB211DF3AEA2E7CF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8067A6-8174-47C0-95D2-985E40BE8940}"/>
      </w:docPartPr>
      <w:docPartBody>
        <w:p w:rsidR="00DE3980" w:rsidRDefault="003838B0" w:rsidP="003838B0">
          <w:pPr>
            <w:pStyle w:val="60751CB0073541FCB211DF3AEA2E7CFD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B41FCC0A839454CB3BAAD608F16B0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8F09F5-0B7E-4E0F-AB0A-224374599461}"/>
      </w:docPartPr>
      <w:docPartBody>
        <w:p w:rsidR="00DE3980" w:rsidRDefault="003838B0" w:rsidP="003838B0">
          <w:pPr>
            <w:pStyle w:val="1B41FCC0A839454CB3BAAD608F16B045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BF4817953AB8455F8A52058DD6600DC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188BA6-81E9-41B8-9DD5-F980AD920CD5}"/>
      </w:docPartPr>
      <w:docPartBody>
        <w:p w:rsidR="00DE3980" w:rsidRDefault="003838B0" w:rsidP="003838B0">
          <w:pPr>
            <w:pStyle w:val="BF4817953AB8455F8A52058DD6600DC4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EC89EE3094924D8AB3C08590C17D61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3457688-A933-4027-821A-B955C7B88A0E}"/>
      </w:docPartPr>
      <w:docPartBody>
        <w:p w:rsidR="00DE3980" w:rsidRDefault="003838B0" w:rsidP="003838B0">
          <w:pPr>
            <w:pStyle w:val="EC89EE3094924D8AB3C08590C17D61CA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064884AB93A4487B46D0FCB418A92B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9EF28DA-6DE9-4E74-A133-7C41DFF801F6}"/>
      </w:docPartPr>
      <w:docPartBody>
        <w:p w:rsidR="00DE3980" w:rsidRDefault="003838B0" w:rsidP="003838B0">
          <w:pPr>
            <w:pStyle w:val="E064884AB93A4487B46D0FCB418A92BF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9EEBE5F3CBF948679C12296A4E10029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396AEAA-85A1-4C31-B4E9-DACC658C061C}"/>
      </w:docPartPr>
      <w:docPartBody>
        <w:p w:rsidR="00DE3980" w:rsidRDefault="003838B0" w:rsidP="003838B0">
          <w:pPr>
            <w:pStyle w:val="9EEBE5F3CBF948679C12296A4E100291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6F118F92ABC4C8DB011A828FFA904F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210ACD-5E3E-433E-BE47-BE8A3427AA89}"/>
      </w:docPartPr>
      <w:docPartBody>
        <w:p w:rsidR="00DE3980" w:rsidRDefault="003838B0" w:rsidP="003838B0">
          <w:pPr>
            <w:pStyle w:val="06F118F92ABC4C8DB011A828FFA904F8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07FD4A74820E47689A09ADB440FEABC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A4A9AC-397E-4887-A35F-9425CE8ED5BD}"/>
      </w:docPartPr>
      <w:docPartBody>
        <w:p w:rsidR="00DE3980" w:rsidRDefault="003838B0" w:rsidP="003838B0">
          <w:pPr>
            <w:pStyle w:val="07FD4A74820E47689A09ADB440FEABC0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1965A447038E454C8BF3B6874E2F91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B21FAC-FF5A-434F-9145-0EA7168B9B89}"/>
      </w:docPartPr>
      <w:docPartBody>
        <w:p w:rsidR="00DE3980" w:rsidRDefault="003838B0" w:rsidP="003838B0">
          <w:pPr>
            <w:pStyle w:val="1965A447038E454C8BF3B6874E2F91D6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18F9A8834B1E484E9146DEB7A69F1DF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848B057-CA9A-4AFC-A4E1-28A64CC89229}"/>
      </w:docPartPr>
      <w:docPartBody>
        <w:p w:rsidR="00DE3980" w:rsidRDefault="003838B0" w:rsidP="003838B0">
          <w:pPr>
            <w:pStyle w:val="18F9A8834B1E484E9146DEB7A69F1DF8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263A0184FFF4F77A25ECE5CFF4AE7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6627EDE-0AA7-4D0D-A0B3-2EF050F140F7}"/>
      </w:docPartPr>
      <w:docPartBody>
        <w:p w:rsidR="00DE3980" w:rsidRDefault="003838B0" w:rsidP="003838B0">
          <w:pPr>
            <w:pStyle w:val="5263A0184FFF4F77A25ECE5CFF4AE7BD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66A8BBFE0A0D4BD787C7E55EC0A0C4C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980D7D-D712-4431-A394-D4E2A5C15679}"/>
      </w:docPartPr>
      <w:docPartBody>
        <w:p w:rsidR="00DE3980" w:rsidRDefault="003838B0" w:rsidP="003838B0">
          <w:pPr>
            <w:pStyle w:val="66A8BBFE0A0D4BD787C7E55EC0A0C4CC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A408763EF95840B188B5A80D93EFB2D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3FE2F5-BA86-4143-988E-B45DE0C04227}"/>
      </w:docPartPr>
      <w:docPartBody>
        <w:p w:rsidR="00DE3980" w:rsidRDefault="003838B0" w:rsidP="003838B0">
          <w:pPr>
            <w:pStyle w:val="A408763EF95840B188B5A80D93EFB2DD"/>
          </w:pPr>
          <w:r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1CDED9C007440AA9690D291EBF22D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F9EDA3-8973-44B1-AD1D-CC7674455BED}"/>
      </w:docPartPr>
      <w:docPartBody>
        <w:p w:rsidR="00DE3980" w:rsidRDefault="003838B0" w:rsidP="003838B0">
          <w:pPr>
            <w:pStyle w:val="C1CDED9C007440AA9690D291EBF22D05"/>
          </w:pPr>
          <w:r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202C6"/>
    <w:rsid w:val="000E4E46"/>
    <w:rsid w:val="00243D88"/>
    <w:rsid w:val="003838B0"/>
    <w:rsid w:val="00397D08"/>
    <w:rsid w:val="004202C6"/>
    <w:rsid w:val="007129FF"/>
    <w:rsid w:val="00816F4F"/>
    <w:rsid w:val="00DE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838B0"/>
  </w:style>
  <w:style w:type="paragraph" w:customStyle="1" w:styleId="10964FAB31BC4FB897564634A6D7E00F">
    <w:name w:val="10964FAB31BC4FB897564634A6D7E00F"/>
    <w:rsid w:val="004202C6"/>
  </w:style>
  <w:style w:type="paragraph" w:customStyle="1" w:styleId="96691DBA316C4FB4A4B6F4863E5AB5C3">
    <w:name w:val="96691DBA316C4FB4A4B6F4863E5AB5C3"/>
    <w:rsid w:val="004202C6"/>
  </w:style>
  <w:style w:type="paragraph" w:customStyle="1" w:styleId="D87AA599DA2F4CA6A85BE5F497171DB7">
    <w:name w:val="D87AA599DA2F4CA6A85BE5F497171DB7"/>
    <w:rsid w:val="004202C6"/>
  </w:style>
  <w:style w:type="paragraph" w:customStyle="1" w:styleId="CD70D3688A4F4D9AAB51FF3FA003E8EE">
    <w:name w:val="CD70D3688A4F4D9AAB51FF3FA003E8EE"/>
    <w:rsid w:val="004202C6"/>
  </w:style>
  <w:style w:type="paragraph" w:customStyle="1" w:styleId="0C3064F8F3954688AEC335324D13BE3A">
    <w:name w:val="0C3064F8F3954688AEC335324D13BE3A"/>
    <w:rsid w:val="004202C6"/>
  </w:style>
  <w:style w:type="paragraph" w:customStyle="1" w:styleId="7AAF9770173540E4B031EFE8C8EEF7F3">
    <w:name w:val="7AAF9770173540E4B031EFE8C8EEF7F3"/>
    <w:rsid w:val="004202C6"/>
  </w:style>
  <w:style w:type="paragraph" w:customStyle="1" w:styleId="ADEBC614F47D4D8A8F8FC2DBB7E9FC5C">
    <w:name w:val="ADEBC614F47D4D8A8F8FC2DBB7E9FC5C"/>
    <w:rsid w:val="004202C6"/>
  </w:style>
  <w:style w:type="paragraph" w:customStyle="1" w:styleId="8C37BAFF82E645BE8282E229DE1F1F9C">
    <w:name w:val="8C37BAFF82E645BE8282E229DE1F1F9C"/>
    <w:rsid w:val="004202C6"/>
  </w:style>
  <w:style w:type="paragraph" w:customStyle="1" w:styleId="EE8BCFCD8052430AAC060D6ABACCE47A">
    <w:name w:val="EE8BCFCD8052430AAC060D6ABACCE47A"/>
    <w:rsid w:val="004202C6"/>
  </w:style>
  <w:style w:type="paragraph" w:customStyle="1" w:styleId="EE500371DADC46B1A025F4DEDB8736B0">
    <w:name w:val="EE500371DADC46B1A025F4DEDB8736B0"/>
    <w:rsid w:val="004202C6"/>
  </w:style>
  <w:style w:type="paragraph" w:customStyle="1" w:styleId="461DCAB674C9423095F75765BEB9005F">
    <w:name w:val="461DCAB674C9423095F75765BEB9005F"/>
    <w:rsid w:val="004202C6"/>
  </w:style>
  <w:style w:type="paragraph" w:customStyle="1" w:styleId="698919B896214EC98FDE5B887F6666B3">
    <w:name w:val="698919B896214EC98FDE5B887F6666B3"/>
    <w:rsid w:val="004202C6"/>
  </w:style>
  <w:style w:type="paragraph" w:customStyle="1" w:styleId="CF6C63218F414FCAA81ACC75A866D71E">
    <w:name w:val="CF6C63218F414FCAA81ACC75A866D71E"/>
    <w:rsid w:val="004202C6"/>
  </w:style>
  <w:style w:type="paragraph" w:customStyle="1" w:styleId="EA7630C75818433EA19E38DBA2AC5EC1">
    <w:name w:val="EA7630C75818433EA19E38DBA2AC5EC1"/>
    <w:rsid w:val="004202C6"/>
  </w:style>
  <w:style w:type="paragraph" w:customStyle="1" w:styleId="B63719C514AD4FDFB2E379B215CD38B7">
    <w:name w:val="B63719C514AD4FDFB2E379B215CD38B7"/>
    <w:rsid w:val="004202C6"/>
  </w:style>
  <w:style w:type="paragraph" w:customStyle="1" w:styleId="8FF04237673848E88E3BE217CA5B7F3D">
    <w:name w:val="8FF04237673848E88E3BE217CA5B7F3D"/>
    <w:rsid w:val="004202C6"/>
  </w:style>
  <w:style w:type="paragraph" w:customStyle="1" w:styleId="036DA2F40BC34D3DB01E8866AE5F48F0">
    <w:name w:val="036DA2F40BC34D3DB01E8866AE5F48F0"/>
    <w:rsid w:val="004202C6"/>
  </w:style>
  <w:style w:type="paragraph" w:customStyle="1" w:styleId="21248AD66FE34E15BF2CB48D000F42A9">
    <w:name w:val="21248AD66FE34E15BF2CB48D000F42A9"/>
    <w:rsid w:val="004202C6"/>
  </w:style>
  <w:style w:type="paragraph" w:customStyle="1" w:styleId="D177FAC3CE6A48229105E0404448A5CB">
    <w:name w:val="D177FAC3CE6A48229105E0404448A5CB"/>
    <w:rsid w:val="004202C6"/>
  </w:style>
  <w:style w:type="paragraph" w:customStyle="1" w:styleId="9DC966C51D124EC2ABC0D7D25DFB27D4">
    <w:name w:val="9DC966C51D124EC2ABC0D7D25DFB27D4"/>
    <w:rsid w:val="004202C6"/>
  </w:style>
  <w:style w:type="paragraph" w:customStyle="1" w:styleId="D61D3955E36C48CD9E2380B91B8687CE">
    <w:name w:val="D61D3955E36C48CD9E2380B91B8687CE"/>
    <w:rsid w:val="004202C6"/>
  </w:style>
  <w:style w:type="paragraph" w:customStyle="1" w:styleId="E0D2B4CAC88D499FBF5F1C20F63A812E">
    <w:name w:val="E0D2B4CAC88D499FBF5F1C20F63A812E"/>
    <w:rsid w:val="004202C6"/>
  </w:style>
  <w:style w:type="paragraph" w:customStyle="1" w:styleId="3DCB1A69E0874C7F88E851D5D4A9E7B3">
    <w:name w:val="3DCB1A69E0874C7F88E851D5D4A9E7B3"/>
    <w:rsid w:val="004202C6"/>
  </w:style>
  <w:style w:type="paragraph" w:customStyle="1" w:styleId="C70F43F8E13A40A498F1908FE8E6270F">
    <w:name w:val="C70F43F8E13A40A498F1908FE8E6270F"/>
    <w:rsid w:val="004202C6"/>
  </w:style>
  <w:style w:type="paragraph" w:customStyle="1" w:styleId="CF50166AA9444CDEBEBE5C7134E5C7F1">
    <w:name w:val="CF50166AA9444CDEBEBE5C7134E5C7F1"/>
    <w:rsid w:val="004202C6"/>
  </w:style>
  <w:style w:type="paragraph" w:customStyle="1" w:styleId="C5392182C24C4E41B0CD19D35290207D">
    <w:name w:val="C5392182C24C4E41B0CD19D35290207D"/>
    <w:rsid w:val="004202C6"/>
  </w:style>
  <w:style w:type="paragraph" w:customStyle="1" w:styleId="27AAB616D00E48508044A4F8A1C4B6C7">
    <w:name w:val="27AAB616D00E48508044A4F8A1C4B6C7"/>
    <w:rsid w:val="004202C6"/>
  </w:style>
  <w:style w:type="paragraph" w:customStyle="1" w:styleId="3BD70DB2E02C476C810444C00F97FDB5">
    <w:name w:val="3BD70DB2E02C476C810444C00F97FDB5"/>
    <w:rsid w:val="004202C6"/>
  </w:style>
  <w:style w:type="paragraph" w:customStyle="1" w:styleId="2E25A6231FE34F7DBAD2814EA37B6DD8">
    <w:name w:val="2E25A6231FE34F7DBAD2814EA37B6DD8"/>
    <w:rsid w:val="003838B0"/>
    <w:rPr>
      <w:lang w:val="en-US" w:eastAsia="en-US"/>
    </w:rPr>
  </w:style>
  <w:style w:type="paragraph" w:customStyle="1" w:styleId="D352F3D3BCFF4E3AA93A7368B70819F0">
    <w:name w:val="D352F3D3BCFF4E3AA93A7368B70819F0"/>
    <w:rsid w:val="003838B0"/>
    <w:rPr>
      <w:lang w:val="en-US" w:eastAsia="en-US"/>
    </w:rPr>
  </w:style>
  <w:style w:type="paragraph" w:customStyle="1" w:styleId="FABE76BC8FEF4B66A3E2F1B32DBC1456">
    <w:name w:val="FABE76BC8FEF4B66A3E2F1B32DBC1456"/>
    <w:rsid w:val="003838B0"/>
    <w:rPr>
      <w:lang w:val="en-US" w:eastAsia="en-US"/>
    </w:rPr>
  </w:style>
  <w:style w:type="paragraph" w:customStyle="1" w:styleId="B4D9C0BE9C5F4697967EE176E1DFF1D6">
    <w:name w:val="B4D9C0BE9C5F4697967EE176E1DFF1D6"/>
    <w:rsid w:val="003838B0"/>
    <w:rPr>
      <w:lang w:val="en-US" w:eastAsia="en-US"/>
    </w:rPr>
  </w:style>
  <w:style w:type="paragraph" w:customStyle="1" w:styleId="25FC566B8FBB4437864D2EFBE6731C9F">
    <w:name w:val="25FC566B8FBB4437864D2EFBE6731C9F"/>
    <w:rsid w:val="003838B0"/>
    <w:rPr>
      <w:lang w:val="en-US" w:eastAsia="en-US"/>
    </w:rPr>
  </w:style>
  <w:style w:type="paragraph" w:customStyle="1" w:styleId="6DFD75995197431E84C5FB370A0F8FBC">
    <w:name w:val="6DFD75995197431E84C5FB370A0F8FBC"/>
    <w:rsid w:val="003838B0"/>
    <w:rPr>
      <w:lang w:val="en-US" w:eastAsia="en-US"/>
    </w:rPr>
  </w:style>
  <w:style w:type="paragraph" w:customStyle="1" w:styleId="3484BC7A83B34E5EBB2A275028545015">
    <w:name w:val="3484BC7A83B34E5EBB2A275028545015"/>
    <w:rsid w:val="003838B0"/>
    <w:rPr>
      <w:lang w:val="en-US" w:eastAsia="en-US"/>
    </w:rPr>
  </w:style>
  <w:style w:type="paragraph" w:customStyle="1" w:styleId="3271701BCC9E46E68F1C6C06549CEADF">
    <w:name w:val="3271701BCC9E46E68F1C6C06549CEADF"/>
    <w:rsid w:val="003838B0"/>
    <w:rPr>
      <w:lang w:val="en-US" w:eastAsia="en-US"/>
    </w:rPr>
  </w:style>
  <w:style w:type="paragraph" w:customStyle="1" w:styleId="DF05567D03004925A946B033FE4F0805">
    <w:name w:val="DF05567D03004925A946B033FE4F0805"/>
    <w:rsid w:val="003838B0"/>
    <w:rPr>
      <w:lang w:val="en-US" w:eastAsia="en-US"/>
    </w:rPr>
  </w:style>
  <w:style w:type="paragraph" w:customStyle="1" w:styleId="D718DF8FB5674F709F4A93588932A174">
    <w:name w:val="D718DF8FB5674F709F4A93588932A174"/>
    <w:rsid w:val="003838B0"/>
    <w:rPr>
      <w:lang w:val="en-US" w:eastAsia="en-US"/>
    </w:rPr>
  </w:style>
  <w:style w:type="paragraph" w:customStyle="1" w:styleId="D6E2E39A1E98456A97439B728C4C3427">
    <w:name w:val="D6E2E39A1E98456A97439B728C4C3427"/>
    <w:rsid w:val="003838B0"/>
    <w:rPr>
      <w:lang w:val="en-US" w:eastAsia="en-US"/>
    </w:rPr>
  </w:style>
  <w:style w:type="paragraph" w:customStyle="1" w:styleId="6D19D7C314D748CC8AC6FB5AF18A89F6">
    <w:name w:val="6D19D7C314D748CC8AC6FB5AF18A89F6"/>
    <w:rsid w:val="003838B0"/>
    <w:rPr>
      <w:lang w:val="en-US" w:eastAsia="en-US"/>
    </w:rPr>
  </w:style>
  <w:style w:type="paragraph" w:customStyle="1" w:styleId="1F36F7F3E2674AE8A4AF6FDEEDCD5421">
    <w:name w:val="1F36F7F3E2674AE8A4AF6FDEEDCD5421"/>
    <w:rsid w:val="003838B0"/>
    <w:rPr>
      <w:lang w:val="en-US" w:eastAsia="en-US"/>
    </w:rPr>
  </w:style>
  <w:style w:type="paragraph" w:customStyle="1" w:styleId="33E1CCFCC0BE474A9C2315A9E25433E2">
    <w:name w:val="33E1CCFCC0BE474A9C2315A9E25433E2"/>
    <w:rsid w:val="003838B0"/>
    <w:rPr>
      <w:lang w:val="en-US" w:eastAsia="en-US"/>
    </w:rPr>
  </w:style>
  <w:style w:type="paragraph" w:customStyle="1" w:styleId="58C12B3E38164050B49515A90F52A706">
    <w:name w:val="58C12B3E38164050B49515A90F52A706"/>
    <w:rsid w:val="003838B0"/>
    <w:rPr>
      <w:lang w:val="en-US" w:eastAsia="en-US"/>
    </w:rPr>
  </w:style>
  <w:style w:type="paragraph" w:customStyle="1" w:styleId="FB87F86B7D14488392DF65CC786FDDF9">
    <w:name w:val="FB87F86B7D14488392DF65CC786FDDF9"/>
    <w:rsid w:val="003838B0"/>
    <w:rPr>
      <w:lang w:val="en-US" w:eastAsia="en-US"/>
    </w:rPr>
  </w:style>
  <w:style w:type="paragraph" w:customStyle="1" w:styleId="08DA3C15664243CA8839569A77ECD3D0">
    <w:name w:val="08DA3C15664243CA8839569A77ECD3D0"/>
    <w:rsid w:val="003838B0"/>
    <w:rPr>
      <w:lang w:val="en-US" w:eastAsia="en-US"/>
    </w:rPr>
  </w:style>
  <w:style w:type="paragraph" w:customStyle="1" w:styleId="183237796CF04F5F914E44D89449FED0">
    <w:name w:val="183237796CF04F5F914E44D89449FED0"/>
    <w:rsid w:val="003838B0"/>
    <w:rPr>
      <w:lang w:val="en-US" w:eastAsia="en-US"/>
    </w:rPr>
  </w:style>
  <w:style w:type="paragraph" w:customStyle="1" w:styleId="2D74C97924CC401C97EF1D82460EDD56">
    <w:name w:val="2D74C97924CC401C97EF1D82460EDD56"/>
    <w:rsid w:val="003838B0"/>
    <w:rPr>
      <w:lang w:val="en-US" w:eastAsia="en-US"/>
    </w:rPr>
  </w:style>
  <w:style w:type="paragraph" w:customStyle="1" w:styleId="B423F4D86586491A9C40E880900FC630">
    <w:name w:val="B423F4D86586491A9C40E880900FC630"/>
    <w:rsid w:val="003838B0"/>
    <w:rPr>
      <w:lang w:val="en-US" w:eastAsia="en-US"/>
    </w:rPr>
  </w:style>
  <w:style w:type="paragraph" w:customStyle="1" w:styleId="60751CB0073541FCB211DF3AEA2E7CFD">
    <w:name w:val="60751CB0073541FCB211DF3AEA2E7CFD"/>
    <w:rsid w:val="003838B0"/>
    <w:rPr>
      <w:lang w:val="en-US" w:eastAsia="en-US"/>
    </w:rPr>
  </w:style>
  <w:style w:type="paragraph" w:customStyle="1" w:styleId="1B41FCC0A839454CB3BAAD608F16B045">
    <w:name w:val="1B41FCC0A839454CB3BAAD608F16B045"/>
    <w:rsid w:val="003838B0"/>
    <w:rPr>
      <w:lang w:val="en-US" w:eastAsia="en-US"/>
    </w:rPr>
  </w:style>
  <w:style w:type="paragraph" w:customStyle="1" w:styleId="BF4817953AB8455F8A52058DD6600DC4">
    <w:name w:val="BF4817953AB8455F8A52058DD6600DC4"/>
    <w:rsid w:val="003838B0"/>
    <w:rPr>
      <w:lang w:val="en-US" w:eastAsia="en-US"/>
    </w:rPr>
  </w:style>
  <w:style w:type="paragraph" w:customStyle="1" w:styleId="EC89EE3094924D8AB3C08590C17D61CA">
    <w:name w:val="EC89EE3094924D8AB3C08590C17D61CA"/>
    <w:rsid w:val="003838B0"/>
    <w:rPr>
      <w:lang w:val="en-US" w:eastAsia="en-US"/>
    </w:rPr>
  </w:style>
  <w:style w:type="paragraph" w:customStyle="1" w:styleId="E064884AB93A4487B46D0FCB418A92BF">
    <w:name w:val="E064884AB93A4487B46D0FCB418A92BF"/>
    <w:rsid w:val="003838B0"/>
    <w:rPr>
      <w:lang w:val="en-US" w:eastAsia="en-US"/>
    </w:rPr>
  </w:style>
  <w:style w:type="paragraph" w:customStyle="1" w:styleId="9EEBE5F3CBF948679C12296A4E100291">
    <w:name w:val="9EEBE5F3CBF948679C12296A4E100291"/>
    <w:rsid w:val="003838B0"/>
    <w:rPr>
      <w:lang w:val="en-US" w:eastAsia="en-US"/>
    </w:rPr>
  </w:style>
  <w:style w:type="paragraph" w:customStyle="1" w:styleId="06F118F92ABC4C8DB011A828FFA904F8">
    <w:name w:val="06F118F92ABC4C8DB011A828FFA904F8"/>
    <w:rsid w:val="003838B0"/>
    <w:rPr>
      <w:lang w:val="en-US" w:eastAsia="en-US"/>
    </w:rPr>
  </w:style>
  <w:style w:type="paragraph" w:customStyle="1" w:styleId="07FD4A74820E47689A09ADB440FEABC0">
    <w:name w:val="07FD4A74820E47689A09ADB440FEABC0"/>
    <w:rsid w:val="003838B0"/>
    <w:rPr>
      <w:lang w:val="en-US" w:eastAsia="en-US"/>
    </w:rPr>
  </w:style>
  <w:style w:type="paragraph" w:customStyle="1" w:styleId="1965A447038E454C8BF3B6874E2F91D6">
    <w:name w:val="1965A447038E454C8BF3B6874E2F91D6"/>
    <w:rsid w:val="003838B0"/>
    <w:rPr>
      <w:lang w:val="en-US" w:eastAsia="en-US"/>
    </w:rPr>
  </w:style>
  <w:style w:type="paragraph" w:customStyle="1" w:styleId="18F9A8834B1E484E9146DEB7A69F1DF8">
    <w:name w:val="18F9A8834B1E484E9146DEB7A69F1DF8"/>
    <w:rsid w:val="003838B0"/>
    <w:rPr>
      <w:lang w:val="en-US" w:eastAsia="en-US"/>
    </w:rPr>
  </w:style>
  <w:style w:type="paragraph" w:customStyle="1" w:styleId="5263A0184FFF4F77A25ECE5CFF4AE7BD">
    <w:name w:val="5263A0184FFF4F77A25ECE5CFF4AE7BD"/>
    <w:rsid w:val="003838B0"/>
    <w:rPr>
      <w:lang w:val="en-US" w:eastAsia="en-US"/>
    </w:rPr>
  </w:style>
  <w:style w:type="paragraph" w:customStyle="1" w:styleId="66A8BBFE0A0D4BD787C7E55EC0A0C4CC">
    <w:name w:val="66A8BBFE0A0D4BD787C7E55EC0A0C4CC"/>
    <w:rsid w:val="003838B0"/>
    <w:rPr>
      <w:lang w:val="en-US" w:eastAsia="en-US"/>
    </w:rPr>
  </w:style>
  <w:style w:type="paragraph" w:customStyle="1" w:styleId="A408763EF95840B188B5A80D93EFB2DD">
    <w:name w:val="A408763EF95840B188B5A80D93EFB2DD"/>
    <w:rsid w:val="003838B0"/>
    <w:rPr>
      <w:lang w:val="en-US" w:eastAsia="en-US"/>
    </w:rPr>
  </w:style>
  <w:style w:type="paragraph" w:customStyle="1" w:styleId="C1CDED9C007440AA9690D291EBF22D05">
    <w:name w:val="C1CDED9C007440AA9690D291EBF22D05"/>
    <w:rsid w:val="003838B0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65C08-EF6B-41D3-ACA1-D382330E7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tková Jitka</dc:creator>
  <cp:lastModifiedBy>Ilona Vančíková</cp:lastModifiedBy>
  <cp:revision>2</cp:revision>
  <cp:lastPrinted>2015-05-06T10:22:00Z</cp:lastPrinted>
  <dcterms:created xsi:type="dcterms:W3CDTF">2019-06-03T07:29:00Z</dcterms:created>
  <dcterms:modified xsi:type="dcterms:W3CDTF">2019-06-03T07:29:00Z</dcterms:modified>
</cp:coreProperties>
</file>